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07</w:t>
      </w:r>
      <w:r>
        <w:t xml:space="preserve"> </w:t>
      </w:r>
      <w:r>
        <w:t xml:space="preserve">06:11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f4024bf466e7bcd7db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07T06:12:01Z</dcterms:created>
  <dcterms:modified xsi:type="dcterms:W3CDTF">2023-10-07T06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07 06:11:54</vt:lpwstr>
  </property>
</Properties>
</file>